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8ED0E" w14:textId="77777777" w:rsidR="006E39C3" w:rsidRPr="000E2807" w:rsidRDefault="006E39C3" w:rsidP="006E39C3">
      <w:pPr>
        <w:pStyle w:val="Heading1"/>
      </w:pPr>
      <w:bookmarkStart w:id="0" w:name="_Toc299018247"/>
      <w:r>
        <w:t xml:space="preserve">Oregon Law Foundation </w:t>
      </w:r>
      <w:r w:rsidRPr="000E2807">
        <w:t>Grantee Report</w:t>
      </w:r>
      <w:bookmarkEnd w:id="0"/>
      <w:r>
        <w:t xml:space="preserve"> (</w:t>
      </w:r>
      <w:r w:rsidRPr="005A66B8">
        <w:t xml:space="preserve">for </w:t>
      </w:r>
      <w:r>
        <w:t>current</w:t>
      </w:r>
      <w:r w:rsidRPr="005A66B8">
        <w:t xml:space="preserve"> grantees</w:t>
      </w:r>
      <w:r>
        <w:t>)</w:t>
      </w:r>
    </w:p>
    <w:p w14:paraId="084B0BC7" w14:textId="77777777" w:rsidR="006E39C3" w:rsidRPr="00D5731E" w:rsidRDefault="006E39C3" w:rsidP="006E39C3">
      <w:pPr>
        <w:rPr>
          <w:rStyle w:val="Strong"/>
        </w:rPr>
      </w:pPr>
      <w:r w:rsidRPr="00D5731E">
        <w:rPr>
          <w:rStyle w:val="Strong"/>
        </w:rPr>
        <w:t xml:space="preserve">Name of Grantee </w:t>
      </w:r>
      <w:r w:rsidRPr="00D5731E">
        <w:rPr>
          <w:rStyle w:val="Strong"/>
        </w:rPr>
        <w:tab/>
      </w:r>
      <w:r w:rsidRPr="00D5731E">
        <w:rPr>
          <w:rStyle w:val="Strong"/>
        </w:rPr>
        <w:tab/>
      </w:r>
      <w:r w:rsidRPr="00D5731E">
        <w:rPr>
          <w:rStyle w:val="Strong"/>
        </w:rPr>
        <w:tab/>
      </w:r>
      <w:r w:rsidRPr="00D5731E">
        <w:rPr>
          <w:rStyle w:val="Strong"/>
        </w:rPr>
        <w:tab/>
      </w:r>
      <w:r w:rsidRPr="00D5731E">
        <w:rPr>
          <w:rStyle w:val="Strong"/>
        </w:rPr>
        <w:tab/>
        <w:t>Grant Period</w:t>
      </w:r>
    </w:p>
    <w:p w14:paraId="420F9507" w14:textId="7A298AC1" w:rsidR="006E39C3" w:rsidRPr="00D5731E" w:rsidRDefault="006E39C3" w:rsidP="006E39C3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 w:rsidRPr="008303E7">
        <w:rPr>
          <w:highlight w:val="cyan"/>
        </w:rPr>
        <w:fldChar w:fldCharType="end"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2</w:t>
      </w:r>
      <w:r w:rsidR="00640280">
        <w:t>5</w:t>
      </w:r>
    </w:p>
    <w:p w14:paraId="6AD50F2C" w14:textId="77777777" w:rsidR="006E39C3" w:rsidRDefault="006E39C3" w:rsidP="006E39C3">
      <w:r>
        <w:rPr>
          <w:bCs/>
        </w:rPr>
        <w:t>Please respond to these questions in the format and length of your choosing.</w:t>
      </w:r>
    </w:p>
    <w:p w14:paraId="0AB3FED4" w14:textId="77777777" w:rsidR="006E39C3" w:rsidRPr="00D5731E" w:rsidRDefault="006E39C3" w:rsidP="006E39C3">
      <w:pPr>
        <w:pStyle w:val="ListParagraph"/>
        <w:numPr>
          <w:ilvl w:val="0"/>
          <w:numId w:val="35"/>
        </w:numPr>
        <w:rPr>
          <w:rStyle w:val="Strong"/>
        </w:rPr>
      </w:pPr>
      <w:r w:rsidRPr="00D5731E">
        <w:rPr>
          <w:rStyle w:val="Strong"/>
        </w:rPr>
        <w:t xml:space="preserve">What would you like us to know about your work and what has happened in your program over the past year? </w:t>
      </w:r>
    </w:p>
    <w:p w14:paraId="3643B773" w14:textId="77777777" w:rsidR="006E39C3" w:rsidRDefault="006E39C3" w:rsidP="006E39C3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 w:rsidRPr="008303E7">
        <w:rPr>
          <w:highlight w:val="cyan"/>
        </w:rPr>
        <w:fldChar w:fldCharType="end"/>
      </w:r>
    </w:p>
    <w:p w14:paraId="5EE1859A" w14:textId="77777777" w:rsidR="006E39C3" w:rsidRDefault="006E39C3" w:rsidP="006E39C3"/>
    <w:p w14:paraId="0CCF4216" w14:textId="77777777" w:rsidR="006E39C3" w:rsidRDefault="006E39C3" w:rsidP="006E39C3"/>
    <w:p w14:paraId="0626F101" w14:textId="77777777" w:rsidR="006E39C3" w:rsidRDefault="006E39C3" w:rsidP="006E39C3"/>
    <w:p w14:paraId="1EF870E2" w14:textId="77777777" w:rsidR="006E39C3" w:rsidRDefault="006E39C3" w:rsidP="006E39C3"/>
    <w:p w14:paraId="3C0F4673" w14:textId="77777777" w:rsidR="006E39C3" w:rsidRDefault="006E39C3" w:rsidP="006E39C3"/>
    <w:p w14:paraId="310E7408" w14:textId="77777777" w:rsidR="006E39C3" w:rsidRDefault="006E39C3" w:rsidP="006E39C3"/>
    <w:p w14:paraId="128630F9" w14:textId="77777777" w:rsidR="006E39C3" w:rsidRPr="00D5731E" w:rsidRDefault="006E39C3" w:rsidP="006E39C3">
      <w:pPr>
        <w:pStyle w:val="ListParagraph"/>
        <w:numPr>
          <w:ilvl w:val="0"/>
          <w:numId w:val="35"/>
        </w:numPr>
        <w:rPr>
          <w:rStyle w:val="Strong"/>
        </w:rPr>
      </w:pPr>
      <w:r w:rsidRPr="00D5731E">
        <w:rPr>
          <w:rStyle w:val="Strong"/>
        </w:rPr>
        <w:t xml:space="preserve">What are the strategic questions your program is grappling with? </w:t>
      </w:r>
    </w:p>
    <w:p w14:paraId="411180AC" w14:textId="77777777" w:rsidR="006E39C3" w:rsidRDefault="006E39C3" w:rsidP="006E39C3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 w:rsidRPr="008303E7">
        <w:rPr>
          <w:highlight w:val="cyan"/>
        </w:rPr>
        <w:fldChar w:fldCharType="end"/>
      </w:r>
    </w:p>
    <w:p w14:paraId="57821382" w14:textId="77777777" w:rsidR="006E39C3" w:rsidRDefault="006E39C3" w:rsidP="006E39C3"/>
    <w:p w14:paraId="343357F1" w14:textId="77777777" w:rsidR="006E39C3" w:rsidRDefault="006E39C3" w:rsidP="006E39C3"/>
    <w:p w14:paraId="24FD7164" w14:textId="77777777" w:rsidR="00AE2374" w:rsidRDefault="00AE2374" w:rsidP="006E39C3"/>
    <w:p w14:paraId="30C179BD" w14:textId="77777777" w:rsidR="006E39C3" w:rsidRDefault="006E39C3" w:rsidP="006E39C3"/>
    <w:p w14:paraId="0968228D" w14:textId="77777777" w:rsidR="006E39C3" w:rsidRDefault="006E39C3" w:rsidP="006E39C3"/>
    <w:p w14:paraId="7B023B5C" w14:textId="77777777" w:rsidR="006E39C3" w:rsidRDefault="006E39C3" w:rsidP="006E39C3"/>
    <w:p w14:paraId="1FAC24D8" w14:textId="77777777" w:rsidR="006E39C3" w:rsidRPr="00D5731E" w:rsidRDefault="006E39C3" w:rsidP="006E39C3">
      <w:pPr>
        <w:pStyle w:val="ListParagraph"/>
        <w:numPr>
          <w:ilvl w:val="0"/>
          <w:numId w:val="35"/>
        </w:numPr>
        <w:rPr>
          <w:rStyle w:val="Strong"/>
        </w:rPr>
      </w:pPr>
      <w:r w:rsidRPr="00D5731E">
        <w:rPr>
          <w:rStyle w:val="Strong"/>
        </w:rPr>
        <w:t>How can the OLF help your program succeed?</w:t>
      </w:r>
    </w:p>
    <w:p w14:paraId="2A0E4604" w14:textId="77777777" w:rsidR="006E39C3" w:rsidRDefault="006E39C3" w:rsidP="006E39C3">
      <w:r w:rsidRPr="004C1954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4C1954">
        <w:rPr>
          <w:highlight w:val="cyan"/>
        </w:rPr>
        <w:instrText xml:space="preserve"> FORMTEXT </w:instrText>
      </w:r>
      <w:r w:rsidRPr="004C1954">
        <w:rPr>
          <w:highlight w:val="cyan"/>
        </w:rPr>
      </w:r>
      <w:r w:rsidRPr="004C1954">
        <w:rPr>
          <w:highlight w:val="cyan"/>
        </w:rPr>
        <w:fldChar w:fldCharType="separate"/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>
        <w:rPr>
          <w:noProof/>
          <w:highlight w:val="cyan"/>
        </w:rPr>
        <w:t> </w:t>
      </w:r>
      <w:r w:rsidRPr="004C1954">
        <w:rPr>
          <w:highlight w:val="cyan"/>
        </w:rPr>
        <w:fldChar w:fldCharType="end"/>
      </w:r>
    </w:p>
    <w:p w14:paraId="00A0CF3D" w14:textId="77777777" w:rsidR="006E39C3" w:rsidRDefault="006E39C3" w:rsidP="006E39C3"/>
    <w:p w14:paraId="343B0B16" w14:textId="77777777" w:rsidR="006E39C3" w:rsidRDefault="006E39C3" w:rsidP="006E39C3"/>
    <w:p w14:paraId="5825201C" w14:textId="77777777" w:rsidR="006E39C3" w:rsidRDefault="006E39C3" w:rsidP="006E39C3"/>
    <w:p w14:paraId="234DC4B4" w14:textId="77777777" w:rsidR="006E39C3" w:rsidRDefault="006E39C3" w:rsidP="006E39C3"/>
    <w:p w14:paraId="797FE62F" w14:textId="77777777" w:rsidR="006E39C3" w:rsidRDefault="006E39C3" w:rsidP="006E39C3"/>
    <w:p w14:paraId="0510FAB1" w14:textId="6AB6503D" w:rsidR="00FC7A5D" w:rsidRPr="006E39C3" w:rsidRDefault="006E39C3" w:rsidP="006E39C3">
      <w:r>
        <w:t>Additionally, if you have any recent client stories, photos, videos, interviews, or news articles about your work that you would like to share with us, please send them as separate attachments.</w:t>
      </w:r>
    </w:p>
    <w:sectPr w:rsidR="00FC7A5D" w:rsidRPr="006E39C3" w:rsidSect="00DB34B3"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9305B" w14:textId="77777777" w:rsidR="00F91FFD" w:rsidRDefault="00F91FFD">
      <w:r>
        <w:separator/>
      </w:r>
    </w:p>
  </w:endnote>
  <w:endnote w:type="continuationSeparator" w:id="0">
    <w:p w14:paraId="1ADF5217" w14:textId="77777777" w:rsidR="00F91FFD" w:rsidRDefault="00F91FFD">
      <w:r>
        <w:continuationSeparator/>
      </w:r>
    </w:p>
  </w:endnote>
  <w:endnote w:type="continuationNotice" w:id="1">
    <w:p w14:paraId="000CE627" w14:textId="77777777" w:rsidR="00F91FFD" w:rsidRDefault="00F91F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DF253" w14:textId="77777777" w:rsidR="00F91FFD" w:rsidRDefault="00F91FFD">
      <w:r>
        <w:separator/>
      </w:r>
    </w:p>
  </w:footnote>
  <w:footnote w:type="continuationSeparator" w:id="0">
    <w:p w14:paraId="24B39CCA" w14:textId="77777777" w:rsidR="00F91FFD" w:rsidRDefault="00F91FFD">
      <w:r>
        <w:continuationSeparator/>
      </w:r>
    </w:p>
  </w:footnote>
  <w:footnote w:type="continuationNotice" w:id="1">
    <w:p w14:paraId="2EEA229F" w14:textId="77777777" w:rsidR="00F91FFD" w:rsidRDefault="00F91FF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749F6"/>
    <w:multiLevelType w:val="hybridMultilevel"/>
    <w:tmpl w:val="32A8AE92"/>
    <w:lvl w:ilvl="0" w:tplc="650E5E8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F426B"/>
    <w:multiLevelType w:val="multilevel"/>
    <w:tmpl w:val="904E7A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F5446F"/>
    <w:multiLevelType w:val="hybridMultilevel"/>
    <w:tmpl w:val="6DCA551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BF01867"/>
    <w:multiLevelType w:val="hybridMultilevel"/>
    <w:tmpl w:val="2682C96E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9A7909"/>
    <w:multiLevelType w:val="hybridMultilevel"/>
    <w:tmpl w:val="41C0D7E4"/>
    <w:lvl w:ilvl="0" w:tplc="650E5E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561ABC"/>
    <w:multiLevelType w:val="hybridMultilevel"/>
    <w:tmpl w:val="C3902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E372B"/>
    <w:multiLevelType w:val="hybridMultilevel"/>
    <w:tmpl w:val="D2824EB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383707"/>
    <w:multiLevelType w:val="hybridMultilevel"/>
    <w:tmpl w:val="7A5A75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8039F9"/>
    <w:multiLevelType w:val="hybridMultilevel"/>
    <w:tmpl w:val="98928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E37A5D"/>
    <w:multiLevelType w:val="hybridMultilevel"/>
    <w:tmpl w:val="1FA45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1159EB"/>
    <w:multiLevelType w:val="hybridMultilevel"/>
    <w:tmpl w:val="B2E2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C02CC"/>
    <w:multiLevelType w:val="hybridMultilevel"/>
    <w:tmpl w:val="19A66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E4944"/>
    <w:multiLevelType w:val="hybridMultilevel"/>
    <w:tmpl w:val="DB3079B2"/>
    <w:lvl w:ilvl="0" w:tplc="9222A17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93322"/>
    <w:multiLevelType w:val="hybridMultilevel"/>
    <w:tmpl w:val="8DAEC758"/>
    <w:lvl w:ilvl="0" w:tplc="84F40492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53441BB"/>
    <w:multiLevelType w:val="hybridMultilevel"/>
    <w:tmpl w:val="98928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807901"/>
    <w:multiLevelType w:val="hybridMultilevel"/>
    <w:tmpl w:val="B326318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3F393E"/>
    <w:multiLevelType w:val="hybridMultilevel"/>
    <w:tmpl w:val="0DD86708"/>
    <w:lvl w:ilvl="0" w:tplc="63121F1E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B531362"/>
    <w:multiLevelType w:val="hybridMultilevel"/>
    <w:tmpl w:val="89FC1C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F1D0C"/>
    <w:multiLevelType w:val="hybridMultilevel"/>
    <w:tmpl w:val="095C4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02054"/>
    <w:multiLevelType w:val="hybridMultilevel"/>
    <w:tmpl w:val="C4ACB59E"/>
    <w:lvl w:ilvl="0" w:tplc="650E5E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B2338"/>
    <w:multiLevelType w:val="hybridMultilevel"/>
    <w:tmpl w:val="DB28211E"/>
    <w:lvl w:ilvl="0" w:tplc="D1DEBC64">
      <w:start w:val="5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B1B0F71"/>
    <w:multiLevelType w:val="hybridMultilevel"/>
    <w:tmpl w:val="478404C8"/>
    <w:lvl w:ilvl="0" w:tplc="650E5E8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24913FF"/>
    <w:multiLevelType w:val="hybridMultilevel"/>
    <w:tmpl w:val="21FC185A"/>
    <w:lvl w:ilvl="0" w:tplc="6DC2086A">
      <w:start w:val="3"/>
      <w:numFmt w:val="upperRoman"/>
      <w:lvlText w:val="%1."/>
      <w:lvlJc w:val="left"/>
      <w:pPr>
        <w:tabs>
          <w:tab w:val="num" w:pos="1260"/>
        </w:tabs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2B07FFE"/>
    <w:multiLevelType w:val="hybridMultilevel"/>
    <w:tmpl w:val="1C5E9B30"/>
    <w:lvl w:ilvl="0" w:tplc="CC68288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59590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D17865"/>
    <w:multiLevelType w:val="hybridMultilevel"/>
    <w:tmpl w:val="98928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294052"/>
    <w:multiLevelType w:val="hybridMultilevel"/>
    <w:tmpl w:val="75EE9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A21E0C"/>
    <w:multiLevelType w:val="hybridMultilevel"/>
    <w:tmpl w:val="CFCAFAE6"/>
    <w:lvl w:ilvl="0" w:tplc="650E5E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061C4"/>
    <w:multiLevelType w:val="multilevel"/>
    <w:tmpl w:val="0A76A9C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90235F"/>
    <w:multiLevelType w:val="hybridMultilevel"/>
    <w:tmpl w:val="35B6CF90"/>
    <w:lvl w:ilvl="0" w:tplc="650E5E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396194"/>
    <w:multiLevelType w:val="hybridMultilevel"/>
    <w:tmpl w:val="0A76A9C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A4677"/>
    <w:multiLevelType w:val="hybridMultilevel"/>
    <w:tmpl w:val="662AE972"/>
    <w:lvl w:ilvl="0" w:tplc="BC42E23A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4D26B49"/>
    <w:multiLevelType w:val="hybridMultilevel"/>
    <w:tmpl w:val="7BDE8E02"/>
    <w:lvl w:ilvl="0" w:tplc="63121F1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7755473F"/>
    <w:multiLevelType w:val="hybridMultilevel"/>
    <w:tmpl w:val="5748C8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8510976"/>
    <w:multiLevelType w:val="hybridMultilevel"/>
    <w:tmpl w:val="5A143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8BC1774"/>
    <w:multiLevelType w:val="hybridMultilevel"/>
    <w:tmpl w:val="FB7C865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9B4A35"/>
    <w:multiLevelType w:val="multilevel"/>
    <w:tmpl w:val="32A8A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337072027">
    <w:abstractNumId w:val="15"/>
  </w:num>
  <w:num w:numId="2" w16cid:durableId="1968975559">
    <w:abstractNumId w:val="29"/>
  </w:num>
  <w:num w:numId="3" w16cid:durableId="1085346532">
    <w:abstractNumId w:val="27"/>
  </w:num>
  <w:num w:numId="4" w16cid:durableId="1730498184">
    <w:abstractNumId w:val="34"/>
  </w:num>
  <w:num w:numId="5" w16cid:durableId="608775640">
    <w:abstractNumId w:val="0"/>
  </w:num>
  <w:num w:numId="6" w16cid:durableId="878905098">
    <w:abstractNumId w:val="21"/>
  </w:num>
  <w:num w:numId="7" w16cid:durableId="97726526">
    <w:abstractNumId w:val="26"/>
  </w:num>
  <w:num w:numId="8" w16cid:durableId="426270275">
    <w:abstractNumId w:val="19"/>
  </w:num>
  <w:num w:numId="9" w16cid:durableId="1546867382">
    <w:abstractNumId w:val="4"/>
  </w:num>
  <w:num w:numId="10" w16cid:durableId="189683633">
    <w:abstractNumId w:val="28"/>
  </w:num>
  <w:num w:numId="11" w16cid:durableId="675033275">
    <w:abstractNumId w:val="35"/>
  </w:num>
  <w:num w:numId="12" w16cid:durableId="1421870185">
    <w:abstractNumId w:val="7"/>
  </w:num>
  <w:num w:numId="13" w16cid:durableId="922840997">
    <w:abstractNumId w:val="1"/>
  </w:num>
  <w:num w:numId="14" w16cid:durableId="1796407699">
    <w:abstractNumId w:val="31"/>
  </w:num>
  <w:num w:numId="15" w16cid:durableId="1537351280">
    <w:abstractNumId w:val="16"/>
  </w:num>
  <w:num w:numId="16" w16cid:durableId="2023430490">
    <w:abstractNumId w:val="20"/>
  </w:num>
  <w:num w:numId="17" w16cid:durableId="1895194621">
    <w:abstractNumId w:val="2"/>
  </w:num>
  <w:num w:numId="18" w16cid:durableId="45687412">
    <w:abstractNumId w:val="22"/>
  </w:num>
  <w:num w:numId="19" w16cid:durableId="2138836159">
    <w:abstractNumId w:val="13"/>
  </w:num>
  <w:num w:numId="20" w16cid:durableId="2050645052">
    <w:abstractNumId w:val="30"/>
  </w:num>
  <w:num w:numId="21" w16cid:durableId="1333605449">
    <w:abstractNumId w:val="23"/>
  </w:num>
  <w:num w:numId="22" w16cid:durableId="843739307">
    <w:abstractNumId w:val="33"/>
  </w:num>
  <w:num w:numId="23" w16cid:durableId="1070619664">
    <w:abstractNumId w:val="10"/>
  </w:num>
  <w:num w:numId="24" w16cid:durableId="715012271">
    <w:abstractNumId w:val="11"/>
  </w:num>
  <w:num w:numId="25" w16cid:durableId="634528265">
    <w:abstractNumId w:val="24"/>
  </w:num>
  <w:num w:numId="26" w16cid:durableId="1517502878">
    <w:abstractNumId w:val="18"/>
  </w:num>
  <w:num w:numId="27" w16cid:durableId="1189875712">
    <w:abstractNumId w:val="25"/>
  </w:num>
  <w:num w:numId="28" w16cid:durableId="1942688339">
    <w:abstractNumId w:val="5"/>
  </w:num>
  <w:num w:numId="29" w16cid:durableId="974219623">
    <w:abstractNumId w:val="6"/>
  </w:num>
  <w:num w:numId="30" w16cid:durableId="1804888118">
    <w:abstractNumId w:val="17"/>
  </w:num>
  <w:num w:numId="31" w16cid:durableId="565646123">
    <w:abstractNumId w:val="8"/>
  </w:num>
  <w:num w:numId="32" w16cid:durableId="1337922881">
    <w:abstractNumId w:val="14"/>
  </w:num>
  <w:num w:numId="33" w16cid:durableId="1131826858">
    <w:abstractNumId w:val="9"/>
  </w:num>
  <w:num w:numId="34" w16cid:durableId="222759781">
    <w:abstractNumId w:val="12"/>
  </w:num>
  <w:num w:numId="35" w16cid:durableId="1780055272">
    <w:abstractNumId w:val="3"/>
  </w:num>
  <w:num w:numId="36" w16cid:durableId="860768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MDYyMDAzNTAwMjJX0lEKTi0uzszPAykwNK8FAApCDJYtAAAA"/>
  </w:docVars>
  <w:rsids>
    <w:rsidRoot w:val="00777608"/>
    <w:rsid w:val="00000F85"/>
    <w:rsid w:val="0000482C"/>
    <w:rsid w:val="000068AD"/>
    <w:rsid w:val="00011255"/>
    <w:rsid w:val="00011CD8"/>
    <w:rsid w:val="00014FFE"/>
    <w:rsid w:val="00015AEC"/>
    <w:rsid w:val="00025ADF"/>
    <w:rsid w:val="00030528"/>
    <w:rsid w:val="00030E0F"/>
    <w:rsid w:val="00031D9C"/>
    <w:rsid w:val="00040D17"/>
    <w:rsid w:val="00045742"/>
    <w:rsid w:val="0004771C"/>
    <w:rsid w:val="00050F69"/>
    <w:rsid w:val="00051AF1"/>
    <w:rsid w:val="00053C5C"/>
    <w:rsid w:val="00053DDD"/>
    <w:rsid w:val="00054261"/>
    <w:rsid w:val="000546C9"/>
    <w:rsid w:val="00070D46"/>
    <w:rsid w:val="00071CC0"/>
    <w:rsid w:val="00073285"/>
    <w:rsid w:val="00074BF1"/>
    <w:rsid w:val="0007597F"/>
    <w:rsid w:val="00081115"/>
    <w:rsid w:val="00081C74"/>
    <w:rsid w:val="0008671E"/>
    <w:rsid w:val="00086BB8"/>
    <w:rsid w:val="00094092"/>
    <w:rsid w:val="0009770F"/>
    <w:rsid w:val="000A2E16"/>
    <w:rsid w:val="000A3673"/>
    <w:rsid w:val="000A5BCD"/>
    <w:rsid w:val="000A629B"/>
    <w:rsid w:val="000A677E"/>
    <w:rsid w:val="000A71B1"/>
    <w:rsid w:val="000B0102"/>
    <w:rsid w:val="000B113A"/>
    <w:rsid w:val="000B2D2B"/>
    <w:rsid w:val="000B36EA"/>
    <w:rsid w:val="000B4D7A"/>
    <w:rsid w:val="000B6CE4"/>
    <w:rsid w:val="000C0E50"/>
    <w:rsid w:val="000C16E4"/>
    <w:rsid w:val="000C23D7"/>
    <w:rsid w:val="000C5AAB"/>
    <w:rsid w:val="000C5FB7"/>
    <w:rsid w:val="000C682A"/>
    <w:rsid w:val="000D06B7"/>
    <w:rsid w:val="000D1B75"/>
    <w:rsid w:val="000D29E2"/>
    <w:rsid w:val="000D3F0F"/>
    <w:rsid w:val="000D5121"/>
    <w:rsid w:val="000D65F3"/>
    <w:rsid w:val="000E2807"/>
    <w:rsid w:val="000E3A73"/>
    <w:rsid w:val="000E503B"/>
    <w:rsid w:val="000E5D51"/>
    <w:rsid w:val="000E5F48"/>
    <w:rsid w:val="000F11D3"/>
    <w:rsid w:val="000F413F"/>
    <w:rsid w:val="000F4C88"/>
    <w:rsid w:val="000F64A1"/>
    <w:rsid w:val="00100664"/>
    <w:rsid w:val="00100A47"/>
    <w:rsid w:val="00102588"/>
    <w:rsid w:val="00105ADD"/>
    <w:rsid w:val="00105E14"/>
    <w:rsid w:val="00107117"/>
    <w:rsid w:val="0011083B"/>
    <w:rsid w:val="00110BA1"/>
    <w:rsid w:val="00115CD9"/>
    <w:rsid w:val="001168E7"/>
    <w:rsid w:val="00116CAF"/>
    <w:rsid w:val="00117A67"/>
    <w:rsid w:val="0012009C"/>
    <w:rsid w:val="001223DB"/>
    <w:rsid w:val="00123087"/>
    <w:rsid w:val="0013615C"/>
    <w:rsid w:val="001511E9"/>
    <w:rsid w:val="001517D3"/>
    <w:rsid w:val="00153A2A"/>
    <w:rsid w:val="0015709A"/>
    <w:rsid w:val="00163F88"/>
    <w:rsid w:val="00164C78"/>
    <w:rsid w:val="00166CD6"/>
    <w:rsid w:val="00172F62"/>
    <w:rsid w:val="00173ECC"/>
    <w:rsid w:val="00175087"/>
    <w:rsid w:val="001750A3"/>
    <w:rsid w:val="001755AB"/>
    <w:rsid w:val="00181310"/>
    <w:rsid w:val="001854D8"/>
    <w:rsid w:val="00185752"/>
    <w:rsid w:val="001858E4"/>
    <w:rsid w:val="00187251"/>
    <w:rsid w:val="00191A09"/>
    <w:rsid w:val="001922B3"/>
    <w:rsid w:val="001A4A7E"/>
    <w:rsid w:val="001A4CD9"/>
    <w:rsid w:val="001A50E4"/>
    <w:rsid w:val="001A593D"/>
    <w:rsid w:val="001B0DA5"/>
    <w:rsid w:val="001B4396"/>
    <w:rsid w:val="001B4E33"/>
    <w:rsid w:val="001B5822"/>
    <w:rsid w:val="001C08D8"/>
    <w:rsid w:val="001C3B34"/>
    <w:rsid w:val="001C6DFE"/>
    <w:rsid w:val="001C7639"/>
    <w:rsid w:val="001D04B1"/>
    <w:rsid w:val="001D0639"/>
    <w:rsid w:val="001D0E7F"/>
    <w:rsid w:val="001D56E8"/>
    <w:rsid w:val="001D5E46"/>
    <w:rsid w:val="001E079D"/>
    <w:rsid w:val="001E137D"/>
    <w:rsid w:val="001E1FE2"/>
    <w:rsid w:val="001E246A"/>
    <w:rsid w:val="001E31B0"/>
    <w:rsid w:val="001E383B"/>
    <w:rsid w:val="001F2775"/>
    <w:rsid w:val="001F278F"/>
    <w:rsid w:val="001F404F"/>
    <w:rsid w:val="00200B16"/>
    <w:rsid w:val="00201C0E"/>
    <w:rsid w:val="00203B6E"/>
    <w:rsid w:val="002043FA"/>
    <w:rsid w:val="00204978"/>
    <w:rsid w:val="002065C0"/>
    <w:rsid w:val="00210B9A"/>
    <w:rsid w:val="00216A55"/>
    <w:rsid w:val="002171A0"/>
    <w:rsid w:val="00217D42"/>
    <w:rsid w:val="002208D1"/>
    <w:rsid w:val="00220AC7"/>
    <w:rsid w:val="00220CAD"/>
    <w:rsid w:val="00221D19"/>
    <w:rsid w:val="0022227A"/>
    <w:rsid w:val="0024037E"/>
    <w:rsid w:val="00241A40"/>
    <w:rsid w:val="00243671"/>
    <w:rsid w:val="002460AF"/>
    <w:rsid w:val="00250BC8"/>
    <w:rsid w:val="00252E99"/>
    <w:rsid w:val="0025605E"/>
    <w:rsid w:val="00261BF5"/>
    <w:rsid w:val="00263F1C"/>
    <w:rsid w:val="0027024B"/>
    <w:rsid w:val="00271D5E"/>
    <w:rsid w:val="002722F7"/>
    <w:rsid w:val="00273D89"/>
    <w:rsid w:val="0028011D"/>
    <w:rsid w:val="00282CD8"/>
    <w:rsid w:val="00284758"/>
    <w:rsid w:val="00287F64"/>
    <w:rsid w:val="00290A08"/>
    <w:rsid w:val="00291B38"/>
    <w:rsid w:val="00291F7B"/>
    <w:rsid w:val="00292F86"/>
    <w:rsid w:val="00294595"/>
    <w:rsid w:val="002947A7"/>
    <w:rsid w:val="002A1293"/>
    <w:rsid w:val="002A1570"/>
    <w:rsid w:val="002A2EFC"/>
    <w:rsid w:val="002A374E"/>
    <w:rsid w:val="002A4936"/>
    <w:rsid w:val="002A5E19"/>
    <w:rsid w:val="002A7C5F"/>
    <w:rsid w:val="002B0C9A"/>
    <w:rsid w:val="002B221D"/>
    <w:rsid w:val="002B6F96"/>
    <w:rsid w:val="002B7EC6"/>
    <w:rsid w:val="002C0752"/>
    <w:rsid w:val="002C18D7"/>
    <w:rsid w:val="002C2167"/>
    <w:rsid w:val="002C54AD"/>
    <w:rsid w:val="002C63E9"/>
    <w:rsid w:val="002D1164"/>
    <w:rsid w:val="002D2AE5"/>
    <w:rsid w:val="002D326D"/>
    <w:rsid w:val="002D3642"/>
    <w:rsid w:val="002E0578"/>
    <w:rsid w:val="002E07D2"/>
    <w:rsid w:val="002E342E"/>
    <w:rsid w:val="002E456E"/>
    <w:rsid w:val="002E69CE"/>
    <w:rsid w:val="002F2175"/>
    <w:rsid w:val="002F379D"/>
    <w:rsid w:val="002F4C0B"/>
    <w:rsid w:val="002F5B15"/>
    <w:rsid w:val="002F5D62"/>
    <w:rsid w:val="00303DF0"/>
    <w:rsid w:val="003069CD"/>
    <w:rsid w:val="0030767A"/>
    <w:rsid w:val="00307698"/>
    <w:rsid w:val="003110A7"/>
    <w:rsid w:val="00311A13"/>
    <w:rsid w:val="003120D4"/>
    <w:rsid w:val="00315A23"/>
    <w:rsid w:val="0031746A"/>
    <w:rsid w:val="003207C7"/>
    <w:rsid w:val="003230D7"/>
    <w:rsid w:val="0032345E"/>
    <w:rsid w:val="00331E77"/>
    <w:rsid w:val="0033684F"/>
    <w:rsid w:val="00340F3A"/>
    <w:rsid w:val="003447E1"/>
    <w:rsid w:val="0034491F"/>
    <w:rsid w:val="0034633C"/>
    <w:rsid w:val="00346C67"/>
    <w:rsid w:val="00350280"/>
    <w:rsid w:val="00353898"/>
    <w:rsid w:val="00360930"/>
    <w:rsid w:val="003657CD"/>
    <w:rsid w:val="00366E65"/>
    <w:rsid w:val="0037405B"/>
    <w:rsid w:val="003746A2"/>
    <w:rsid w:val="00375D45"/>
    <w:rsid w:val="00376AEA"/>
    <w:rsid w:val="00376DE2"/>
    <w:rsid w:val="00376F35"/>
    <w:rsid w:val="0038174D"/>
    <w:rsid w:val="00384CC1"/>
    <w:rsid w:val="00390246"/>
    <w:rsid w:val="0039062D"/>
    <w:rsid w:val="00392215"/>
    <w:rsid w:val="00392433"/>
    <w:rsid w:val="00393B14"/>
    <w:rsid w:val="003940F1"/>
    <w:rsid w:val="003A1FBF"/>
    <w:rsid w:val="003A54E4"/>
    <w:rsid w:val="003A668A"/>
    <w:rsid w:val="003A66B7"/>
    <w:rsid w:val="003A68D4"/>
    <w:rsid w:val="003B042C"/>
    <w:rsid w:val="003B3632"/>
    <w:rsid w:val="003B5195"/>
    <w:rsid w:val="003B6722"/>
    <w:rsid w:val="003B7411"/>
    <w:rsid w:val="003B7AF3"/>
    <w:rsid w:val="003C012C"/>
    <w:rsid w:val="003D11EA"/>
    <w:rsid w:val="003D1420"/>
    <w:rsid w:val="003D1A8D"/>
    <w:rsid w:val="003D55BA"/>
    <w:rsid w:val="003D654F"/>
    <w:rsid w:val="003E0513"/>
    <w:rsid w:val="003E0568"/>
    <w:rsid w:val="003E0D9A"/>
    <w:rsid w:val="003F072A"/>
    <w:rsid w:val="003F3FEF"/>
    <w:rsid w:val="003F67C7"/>
    <w:rsid w:val="003F73EB"/>
    <w:rsid w:val="004001A3"/>
    <w:rsid w:val="0040174C"/>
    <w:rsid w:val="004022D4"/>
    <w:rsid w:val="00404911"/>
    <w:rsid w:val="00406206"/>
    <w:rsid w:val="00411CA8"/>
    <w:rsid w:val="00415121"/>
    <w:rsid w:val="0042769D"/>
    <w:rsid w:val="00430E8E"/>
    <w:rsid w:val="00433172"/>
    <w:rsid w:val="00433F0D"/>
    <w:rsid w:val="004346F0"/>
    <w:rsid w:val="00434E45"/>
    <w:rsid w:val="00441B04"/>
    <w:rsid w:val="004422E8"/>
    <w:rsid w:val="00442850"/>
    <w:rsid w:val="004444A4"/>
    <w:rsid w:val="00451EC5"/>
    <w:rsid w:val="00452ABE"/>
    <w:rsid w:val="00455397"/>
    <w:rsid w:val="00456D1E"/>
    <w:rsid w:val="00456E46"/>
    <w:rsid w:val="00461C45"/>
    <w:rsid w:val="0046575D"/>
    <w:rsid w:val="00465DB5"/>
    <w:rsid w:val="00475F5A"/>
    <w:rsid w:val="004810B4"/>
    <w:rsid w:val="00481EBD"/>
    <w:rsid w:val="0048418E"/>
    <w:rsid w:val="0048453F"/>
    <w:rsid w:val="004853F0"/>
    <w:rsid w:val="00485416"/>
    <w:rsid w:val="00486886"/>
    <w:rsid w:val="00491AA3"/>
    <w:rsid w:val="00494D03"/>
    <w:rsid w:val="004A560C"/>
    <w:rsid w:val="004A6724"/>
    <w:rsid w:val="004B0FEB"/>
    <w:rsid w:val="004B1760"/>
    <w:rsid w:val="004B22B4"/>
    <w:rsid w:val="004B3FE2"/>
    <w:rsid w:val="004B719B"/>
    <w:rsid w:val="004C1954"/>
    <w:rsid w:val="004C29A8"/>
    <w:rsid w:val="004C2BF9"/>
    <w:rsid w:val="004C7446"/>
    <w:rsid w:val="004C7ACD"/>
    <w:rsid w:val="004D26B9"/>
    <w:rsid w:val="004D31BE"/>
    <w:rsid w:val="004D5344"/>
    <w:rsid w:val="004D65BF"/>
    <w:rsid w:val="004E1E90"/>
    <w:rsid w:val="004E2F55"/>
    <w:rsid w:val="004E602E"/>
    <w:rsid w:val="004F0A15"/>
    <w:rsid w:val="004F46C6"/>
    <w:rsid w:val="004F674D"/>
    <w:rsid w:val="004F6EE1"/>
    <w:rsid w:val="004F7DB7"/>
    <w:rsid w:val="005009C2"/>
    <w:rsid w:val="005034F9"/>
    <w:rsid w:val="005044F9"/>
    <w:rsid w:val="00504679"/>
    <w:rsid w:val="0051179C"/>
    <w:rsid w:val="005119E3"/>
    <w:rsid w:val="005124E0"/>
    <w:rsid w:val="0051447F"/>
    <w:rsid w:val="0051621F"/>
    <w:rsid w:val="005202BD"/>
    <w:rsid w:val="00520D7F"/>
    <w:rsid w:val="00526B73"/>
    <w:rsid w:val="005275D2"/>
    <w:rsid w:val="0053049C"/>
    <w:rsid w:val="00535855"/>
    <w:rsid w:val="00536977"/>
    <w:rsid w:val="00537634"/>
    <w:rsid w:val="005403D1"/>
    <w:rsid w:val="00540ECA"/>
    <w:rsid w:val="005419E3"/>
    <w:rsid w:val="00542CDE"/>
    <w:rsid w:val="005442C1"/>
    <w:rsid w:val="005443D5"/>
    <w:rsid w:val="00550E7B"/>
    <w:rsid w:val="0055119F"/>
    <w:rsid w:val="005525AD"/>
    <w:rsid w:val="00552E63"/>
    <w:rsid w:val="00553CE3"/>
    <w:rsid w:val="00556520"/>
    <w:rsid w:val="0056183D"/>
    <w:rsid w:val="0056212D"/>
    <w:rsid w:val="0056335E"/>
    <w:rsid w:val="00564418"/>
    <w:rsid w:val="00565B20"/>
    <w:rsid w:val="00565DA5"/>
    <w:rsid w:val="005663A0"/>
    <w:rsid w:val="005711D5"/>
    <w:rsid w:val="00571B25"/>
    <w:rsid w:val="00576F7A"/>
    <w:rsid w:val="00577956"/>
    <w:rsid w:val="00580970"/>
    <w:rsid w:val="0058226D"/>
    <w:rsid w:val="00582B88"/>
    <w:rsid w:val="00583984"/>
    <w:rsid w:val="0058478C"/>
    <w:rsid w:val="00592CD2"/>
    <w:rsid w:val="005961AB"/>
    <w:rsid w:val="005A66B8"/>
    <w:rsid w:val="005B6AB3"/>
    <w:rsid w:val="005C163E"/>
    <w:rsid w:val="005C179D"/>
    <w:rsid w:val="005C42B5"/>
    <w:rsid w:val="005C580F"/>
    <w:rsid w:val="005D01A9"/>
    <w:rsid w:val="005D3916"/>
    <w:rsid w:val="005D5419"/>
    <w:rsid w:val="005D7A19"/>
    <w:rsid w:val="005E1EA5"/>
    <w:rsid w:val="005E2854"/>
    <w:rsid w:val="005E28FB"/>
    <w:rsid w:val="005E3645"/>
    <w:rsid w:val="005E3BE0"/>
    <w:rsid w:val="005E4E90"/>
    <w:rsid w:val="005F017A"/>
    <w:rsid w:val="005F02EC"/>
    <w:rsid w:val="005F0525"/>
    <w:rsid w:val="005F0D8E"/>
    <w:rsid w:val="005F11BA"/>
    <w:rsid w:val="005F2681"/>
    <w:rsid w:val="005F3EFF"/>
    <w:rsid w:val="005F5920"/>
    <w:rsid w:val="005F6AE1"/>
    <w:rsid w:val="00600057"/>
    <w:rsid w:val="00603838"/>
    <w:rsid w:val="0060624D"/>
    <w:rsid w:val="00611243"/>
    <w:rsid w:val="006166D2"/>
    <w:rsid w:val="0062064B"/>
    <w:rsid w:val="0062088A"/>
    <w:rsid w:val="006208F8"/>
    <w:rsid w:val="006227A2"/>
    <w:rsid w:val="006229B5"/>
    <w:rsid w:val="00623C6F"/>
    <w:rsid w:val="006246C9"/>
    <w:rsid w:val="00624826"/>
    <w:rsid w:val="006252FA"/>
    <w:rsid w:val="0062589E"/>
    <w:rsid w:val="006311E1"/>
    <w:rsid w:val="00634D0A"/>
    <w:rsid w:val="006352FF"/>
    <w:rsid w:val="00637BD3"/>
    <w:rsid w:val="00640280"/>
    <w:rsid w:val="00642EF6"/>
    <w:rsid w:val="006433A6"/>
    <w:rsid w:val="00643B4C"/>
    <w:rsid w:val="00647C5A"/>
    <w:rsid w:val="00650726"/>
    <w:rsid w:val="00652C50"/>
    <w:rsid w:val="00653855"/>
    <w:rsid w:val="006620A8"/>
    <w:rsid w:val="006677F4"/>
    <w:rsid w:val="006716A1"/>
    <w:rsid w:val="0067241C"/>
    <w:rsid w:val="00673FE6"/>
    <w:rsid w:val="0067485D"/>
    <w:rsid w:val="00677D9A"/>
    <w:rsid w:val="006805B0"/>
    <w:rsid w:val="00682388"/>
    <w:rsid w:val="0068345E"/>
    <w:rsid w:val="006839EC"/>
    <w:rsid w:val="0068603B"/>
    <w:rsid w:val="006874C1"/>
    <w:rsid w:val="006879F9"/>
    <w:rsid w:val="006933BD"/>
    <w:rsid w:val="00696D27"/>
    <w:rsid w:val="006A21AC"/>
    <w:rsid w:val="006A79B9"/>
    <w:rsid w:val="006B44B6"/>
    <w:rsid w:val="006B7698"/>
    <w:rsid w:val="006C02F2"/>
    <w:rsid w:val="006C574F"/>
    <w:rsid w:val="006D00CF"/>
    <w:rsid w:val="006D14B3"/>
    <w:rsid w:val="006D19C0"/>
    <w:rsid w:val="006D245C"/>
    <w:rsid w:val="006D374E"/>
    <w:rsid w:val="006D38F5"/>
    <w:rsid w:val="006E39C3"/>
    <w:rsid w:val="006F40D6"/>
    <w:rsid w:val="006F5253"/>
    <w:rsid w:val="00700C7F"/>
    <w:rsid w:val="007016F7"/>
    <w:rsid w:val="0070215C"/>
    <w:rsid w:val="00712410"/>
    <w:rsid w:val="00712E25"/>
    <w:rsid w:val="00713594"/>
    <w:rsid w:val="00713720"/>
    <w:rsid w:val="0071589C"/>
    <w:rsid w:val="00722199"/>
    <w:rsid w:val="00723680"/>
    <w:rsid w:val="0072459C"/>
    <w:rsid w:val="0072459E"/>
    <w:rsid w:val="007268CC"/>
    <w:rsid w:val="00727FD0"/>
    <w:rsid w:val="0073058A"/>
    <w:rsid w:val="00735A51"/>
    <w:rsid w:val="0074115E"/>
    <w:rsid w:val="00741F71"/>
    <w:rsid w:val="00742309"/>
    <w:rsid w:val="0075079F"/>
    <w:rsid w:val="007525F2"/>
    <w:rsid w:val="007625FA"/>
    <w:rsid w:val="00770E18"/>
    <w:rsid w:val="00770EF7"/>
    <w:rsid w:val="007732A1"/>
    <w:rsid w:val="007740BE"/>
    <w:rsid w:val="00774AE1"/>
    <w:rsid w:val="00774F0F"/>
    <w:rsid w:val="00775501"/>
    <w:rsid w:val="00777608"/>
    <w:rsid w:val="00782CAC"/>
    <w:rsid w:val="00784054"/>
    <w:rsid w:val="00787C31"/>
    <w:rsid w:val="00787EF8"/>
    <w:rsid w:val="0079214C"/>
    <w:rsid w:val="00792937"/>
    <w:rsid w:val="007939FC"/>
    <w:rsid w:val="00794049"/>
    <w:rsid w:val="0079585C"/>
    <w:rsid w:val="0079688D"/>
    <w:rsid w:val="00796B67"/>
    <w:rsid w:val="00796D68"/>
    <w:rsid w:val="007974CC"/>
    <w:rsid w:val="007A0A98"/>
    <w:rsid w:val="007A395F"/>
    <w:rsid w:val="007A6338"/>
    <w:rsid w:val="007B3123"/>
    <w:rsid w:val="007B37E8"/>
    <w:rsid w:val="007B573B"/>
    <w:rsid w:val="007C74C4"/>
    <w:rsid w:val="007D0CB3"/>
    <w:rsid w:val="007D1D63"/>
    <w:rsid w:val="007D37E8"/>
    <w:rsid w:val="007D46ED"/>
    <w:rsid w:val="007D5E6E"/>
    <w:rsid w:val="007D6976"/>
    <w:rsid w:val="007E21A6"/>
    <w:rsid w:val="007E2854"/>
    <w:rsid w:val="007E4C88"/>
    <w:rsid w:val="007E531A"/>
    <w:rsid w:val="007F0E05"/>
    <w:rsid w:val="007F57EC"/>
    <w:rsid w:val="007F7212"/>
    <w:rsid w:val="007F73D8"/>
    <w:rsid w:val="007F7C99"/>
    <w:rsid w:val="00804137"/>
    <w:rsid w:val="00806144"/>
    <w:rsid w:val="00810B0E"/>
    <w:rsid w:val="00810C96"/>
    <w:rsid w:val="00812FD3"/>
    <w:rsid w:val="008131CE"/>
    <w:rsid w:val="008147AC"/>
    <w:rsid w:val="008153AC"/>
    <w:rsid w:val="008171FD"/>
    <w:rsid w:val="00820B7E"/>
    <w:rsid w:val="00820CD9"/>
    <w:rsid w:val="008213A9"/>
    <w:rsid w:val="00821CD4"/>
    <w:rsid w:val="00821E3B"/>
    <w:rsid w:val="00822B6E"/>
    <w:rsid w:val="008242E2"/>
    <w:rsid w:val="008243F6"/>
    <w:rsid w:val="008277AD"/>
    <w:rsid w:val="008303E7"/>
    <w:rsid w:val="00831971"/>
    <w:rsid w:val="0083466A"/>
    <w:rsid w:val="00836666"/>
    <w:rsid w:val="008416B6"/>
    <w:rsid w:val="00842ABF"/>
    <w:rsid w:val="00851489"/>
    <w:rsid w:val="0085185A"/>
    <w:rsid w:val="00852A3C"/>
    <w:rsid w:val="00863E93"/>
    <w:rsid w:val="008664E4"/>
    <w:rsid w:val="008673EA"/>
    <w:rsid w:val="008712F4"/>
    <w:rsid w:val="00873BA3"/>
    <w:rsid w:val="00881AE3"/>
    <w:rsid w:val="0088220C"/>
    <w:rsid w:val="00882706"/>
    <w:rsid w:val="00883AA2"/>
    <w:rsid w:val="00887480"/>
    <w:rsid w:val="0089035A"/>
    <w:rsid w:val="0089039B"/>
    <w:rsid w:val="008907F2"/>
    <w:rsid w:val="00897F3B"/>
    <w:rsid w:val="008A081B"/>
    <w:rsid w:val="008A2811"/>
    <w:rsid w:val="008A5D15"/>
    <w:rsid w:val="008A6075"/>
    <w:rsid w:val="008B071B"/>
    <w:rsid w:val="008B58EB"/>
    <w:rsid w:val="008B61CB"/>
    <w:rsid w:val="008B68F4"/>
    <w:rsid w:val="008B794C"/>
    <w:rsid w:val="008C2690"/>
    <w:rsid w:val="008C32FD"/>
    <w:rsid w:val="008D4234"/>
    <w:rsid w:val="008D6810"/>
    <w:rsid w:val="008D7CA0"/>
    <w:rsid w:val="008E0F98"/>
    <w:rsid w:val="008E173C"/>
    <w:rsid w:val="008E6D2C"/>
    <w:rsid w:val="008E7225"/>
    <w:rsid w:val="008F06DC"/>
    <w:rsid w:val="008F2193"/>
    <w:rsid w:val="008F73A9"/>
    <w:rsid w:val="00900593"/>
    <w:rsid w:val="00900978"/>
    <w:rsid w:val="00901475"/>
    <w:rsid w:val="00906BD6"/>
    <w:rsid w:val="00912BFF"/>
    <w:rsid w:val="00912DF2"/>
    <w:rsid w:val="00915552"/>
    <w:rsid w:val="00915C4E"/>
    <w:rsid w:val="00916011"/>
    <w:rsid w:val="00917A38"/>
    <w:rsid w:val="00920F71"/>
    <w:rsid w:val="009216D9"/>
    <w:rsid w:val="00922079"/>
    <w:rsid w:val="00922AD0"/>
    <w:rsid w:val="00925BA5"/>
    <w:rsid w:val="00930EF9"/>
    <w:rsid w:val="00932F3E"/>
    <w:rsid w:val="009334B8"/>
    <w:rsid w:val="00934ED6"/>
    <w:rsid w:val="009368CF"/>
    <w:rsid w:val="00941E88"/>
    <w:rsid w:val="00942A6E"/>
    <w:rsid w:val="00942E30"/>
    <w:rsid w:val="00945429"/>
    <w:rsid w:val="0094641A"/>
    <w:rsid w:val="009472A1"/>
    <w:rsid w:val="00951C2C"/>
    <w:rsid w:val="009562AA"/>
    <w:rsid w:val="0095643C"/>
    <w:rsid w:val="009642D6"/>
    <w:rsid w:val="009672F7"/>
    <w:rsid w:val="00976D71"/>
    <w:rsid w:val="0097724F"/>
    <w:rsid w:val="00977DE8"/>
    <w:rsid w:val="00980D6B"/>
    <w:rsid w:val="00992F9F"/>
    <w:rsid w:val="00993CC0"/>
    <w:rsid w:val="009948F3"/>
    <w:rsid w:val="00995D46"/>
    <w:rsid w:val="00997FDC"/>
    <w:rsid w:val="009A1F68"/>
    <w:rsid w:val="009A20E0"/>
    <w:rsid w:val="009A5165"/>
    <w:rsid w:val="009A744D"/>
    <w:rsid w:val="009A7B08"/>
    <w:rsid w:val="009B132C"/>
    <w:rsid w:val="009B1CE1"/>
    <w:rsid w:val="009B5556"/>
    <w:rsid w:val="009B7FED"/>
    <w:rsid w:val="009C387F"/>
    <w:rsid w:val="009C5167"/>
    <w:rsid w:val="009C7180"/>
    <w:rsid w:val="009D2084"/>
    <w:rsid w:val="009D2DCB"/>
    <w:rsid w:val="009D3FC1"/>
    <w:rsid w:val="009D7219"/>
    <w:rsid w:val="009E0CEF"/>
    <w:rsid w:val="009E411E"/>
    <w:rsid w:val="009E6527"/>
    <w:rsid w:val="009F0D34"/>
    <w:rsid w:val="009F1168"/>
    <w:rsid w:val="009F4790"/>
    <w:rsid w:val="009F494E"/>
    <w:rsid w:val="009F55D2"/>
    <w:rsid w:val="00A0451D"/>
    <w:rsid w:val="00A04E40"/>
    <w:rsid w:val="00A059EB"/>
    <w:rsid w:val="00A07E23"/>
    <w:rsid w:val="00A10E8A"/>
    <w:rsid w:val="00A1565F"/>
    <w:rsid w:val="00A16E46"/>
    <w:rsid w:val="00A21AF1"/>
    <w:rsid w:val="00A25036"/>
    <w:rsid w:val="00A30616"/>
    <w:rsid w:val="00A30DC0"/>
    <w:rsid w:val="00A33501"/>
    <w:rsid w:val="00A34AC7"/>
    <w:rsid w:val="00A375B2"/>
    <w:rsid w:val="00A40C01"/>
    <w:rsid w:val="00A4718B"/>
    <w:rsid w:val="00A501F7"/>
    <w:rsid w:val="00A600F4"/>
    <w:rsid w:val="00A612F6"/>
    <w:rsid w:val="00A61F4D"/>
    <w:rsid w:val="00A654EE"/>
    <w:rsid w:val="00A7554B"/>
    <w:rsid w:val="00A82FBB"/>
    <w:rsid w:val="00A83110"/>
    <w:rsid w:val="00A83193"/>
    <w:rsid w:val="00A843EC"/>
    <w:rsid w:val="00A84AAF"/>
    <w:rsid w:val="00A901BF"/>
    <w:rsid w:val="00A91A5D"/>
    <w:rsid w:val="00A93F8A"/>
    <w:rsid w:val="00A96661"/>
    <w:rsid w:val="00A96A21"/>
    <w:rsid w:val="00A96EE8"/>
    <w:rsid w:val="00A9774F"/>
    <w:rsid w:val="00AA1115"/>
    <w:rsid w:val="00AA1E52"/>
    <w:rsid w:val="00AA214F"/>
    <w:rsid w:val="00AA41A7"/>
    <w:rsid w:val="00AA424E"/>
    <w:rsid w:val="00AA7559"/>
    <w:rsid w:val="00AA7BEB"/>
    <w:rsid w:val="00AA7C7E"/>
    <w:rsid w:val="00AA7E2D"/>
    <w:rsid w:val="00AB0F3E"/>
    <w:rsid w:val="00AB1245"/>
    <w:rsid w:val="00AB1D78"/>
    <w:rsid w:val="00AB2362"/>
    <w:rsid w:val="00AB6835"/>
    <w:rsid w:val="00AC10F2"/>
    <w:rsid w:val="00AC1DD6"/>
    <w:rsid w:val="00AC6BA0"/>
    <w:rsid w:val="00AD0FDB"/>
    <w:rsid w:val="00AD5C90"/>
    <w:rsid w:val="00AD7349"/>
    <w:rsid w:val="00AE082E"/>
    <w:rsid w:val="00AE09EE"/>
    <w:rsid w:val="00AE1F2E"/>
    <w:rsid w:val="00AE2282"/>
    <w:rsid w:val="00AE2374"/>
    <w:rsid w:val="00AE4CF8"/>
    <w:rsid w:val="00AE659E"/>
    <w:rsid w:val="00AF0E2E"/>
    <w:rsid w:val="00AF297B"/>
    <w:rsid w:val="00AF62CE"/>
    <w:rsid w:val="00B01314"/>
    <w:rsid w:val="00B06F17"/>
    <w:rsid w:val="00B07464"/>
    <w:rsid w:val="00B07551"/>
    <w:rsid w:val="00B127CD"/>
    <w:rsid w:val="00B12867"/>
    <w:rsid w:val="00B158DF"/>
    <w:rsid w:val="00B17A93"/>
    <w:rsid w:val="00B21831"/>
    <w:rsid w:val="00B2448C"/>
    <w:rsid w:val="00B27839"/>
    <w:rsid w:val="00B32110"/>
    <w:rsid w:val="00B32607"/>
    <w:rsid w:val="00B32B67"/>
    <w:rsid w:val="00B33786"/>
    <w:rsid w:val="00B3384D"/>
    <w:rsid w:val="00B34C31"/>
    <w:rsid w:val="00B4033F"/>
    <w:rsid w:val="00B41555"/>
    <w:rsid w:val="00B419B0"/>
    <w:rsid w:val="00B41CB4"/>
    <w:rsid w:val="00B41EB5"/>
    <w:rsid w:val="00B44CED"/>
    <w:rsid w:val="00B452AE"/>
    <w:rsid w:val="00B46670"/>
    <w:rsid w:val="00B471C4"/>
    <w:rsid w:val="00B53EAF"/>
    <w:rsid w:val="00B5495B"/>
    <w:rsid w:val="00B67BF8"/>
    <w:rsid w:val="00B74956"/>
    <w:rsid w:val="00B74EFD"/>
    <w:rsid w:val="00B75CF8"/>
    <w:rsid w:val="00B7684E"/>
    <w:rsid w:val="00B80573"/>
    <w:rsid w:val="00B81307"/>
    <w:rsid w:val="00B817B7"/>
    <w:rsid w:val="00B82E71"/>
    <w:rsid w:val="00B848AD"/>
    <w:rsid w:val="00B86654"/>
    <w:rsid w:val="00B9033C"/>
    <w:rsid w:val="00B92812"/>
    <w:rsid w:val="00B92CA2"/>
    <w:rsid w:val="00B940B2"/>
    <w:rsid w:val="00B95F8B"/>
    <w:rsid w:val="00BA1189"/>
    <w:rsid w:val="00BA20FE"/>
    <w:rsid w:val="00BA33F0"/>
    <w:rsid w:val="00BA6D2C"/>
    <w:rsid w:val="00BA7BDF"/>
    <w:rsid w:val="00BB0430"/>
    <w:rsid w:val="00BB4596"/>
    <w:rsid w:val="00BB5DA1"/>
    <w:rsid w:val="00BB7CE8"/>
    <w:rsid w:val="00BC1A79"/>
    <w:rsid w:val="00BC2C89"/>
    <w:rsid w:val="00BC35E9"/>
    <w:rsid w:val="00BD4B29"/>
    <w:rsid w:val="00BD5C0B"/>
    <w:rsid w:val="00BD6EEE"/>
    <w:rsid w:val="00BD77B5"/>
    <w:rsid w:val="00BE0319"/>
    <w:rsid w:val="00BE402D"/>
    <w:rsid w:val="00BE4B91"/>
    <w:rsid w:val="00BE6F14"/>
    <w:rsid w:val="00BE77AF"/>
    <w:rsid w:val="00BF2CD0"/>
    <w:rsid w:val="00BF4A6B"/>
    <w:rsid w:val="00C0013E"/>
    <w:rsid w:val="00C0182E"/>
    <w:rsid w:val="00C0210B"/>
    <w:rsid w:val="00C031FF"/>
    <w:rsid w:val="00C042BC"/>
    <w:rsid w:val="00C05344"/>
    <w:rsid w:val="00C05C32"/>
    <w:rsid w:val="00C104A0"/>
    <w:rsid w:val="00C117AA"/>
    <w:rsid w:val="00C11E35"/>
    <w:rsid w:val="00C11F7F"/>
    <w:rsid w:val="00C12B6A"/>
    <w:rsid w:val="00C13E62"/>
    <w:rsid w:val="00C164DE"/>
    <w:rsid w:val="00C172CD"/>
    <w:rsid w:val="00C20338"/>
    <w:rsid w:val="00C20CF3"/>
    <w:rsid w:val="00C24A52"/>
    <w:rsid w:val="00C250CA"/>
    <w:rsid w:val="00C3469D"/>
    <w:rsid w:val="00C36538"/>
    <w:rsid w:val="00C403C4"/>
    <w:rsid w:val="00C4186E"/>
    <w:rsid w:val="00C43F98"/>
    <w:rsid w:val="00C44B7C"/>
    <w:rsid w:val="00C54557"/>
    <w:rsid w:val="00C54DC2"/>
    <w:rsid w:val="00C5745E"/>
    <w:rsid w:val="00C60706"/>
    <w:rsid w:val="00C611A4"/>
    <w:rsid w:val="00C61AFE"/>
    <w:rsid w:val="00C628C4"/>
    <w:rsid w:val="00C64634"/>
    <w:rsid w:val="00C669A8"/>
    <w:rsid w:val="00C66AD0"/>
    <w:rsid w:val="00C772ED"/>
    <w:rsid w:val="00C832D9"/>
    <w:rsid w:val="00C834A6"/>
    <w:rsid w:val="00C90529"/>
    <w:rsid w:val="00C9330F"/>
    <w:rsid w:val="00C97267"/>
    <w:rsid w:val="00CA0FA7"/>
    <w:rsid w:val="00CA286C"/>
    <w:rsid w:val="00CA587A"/>
    <w:rsid w:val="00CA6811"/>
    <w:rsid w:val="00CA6855"/>
    <w:rsid w:val="00CA6CB0"/>
    <w:rsid w:val="00CB64F1"/>
    <w:rsid w:val="00CB6AC9"/>
    <w:rsid w:val="00CB7E02"/>
    <w:rsid w:val="00CC46BF"/>
    <w:rsid w:val="00CC48A6"/>
    <w:rsid w:val="00CC7771"/>
    <w:rsid w:val="00CD0227"/>
    <w:rsid w:val="00CD0341"/>
    <w:rsid w:val="00CD18B7"/>
    <w:rsid w:val="00CE122D"/>
    <w:rsid w:val="00CE43A2"/>
    <w:rsid w:val="00CE61F4"/>
    <w:rsid w:val="00CE6875"/>
    <w:rsid w:val="00CF14CC"/>
    <w:rsid w:val="00CF23EF"/>
    <w:rsid w:val="00CF261A"/>
    <w:rsid w:val="00CF4A9A"/>
    <w:rsid w:val="00D00539"/>
    <w:rsid w:val="00D06C7D"/>
    <w:rsid w:val="00D07193"/>
    <w:rsid w:val="00D1073E"/>
    <w:rsid w:val="00D11BA4"/>
    <w:rsid w:val="00D14014"/>
    <w:rsid w:val="00D141DA"/>
    <w:rsid w:val="00D1565C"/>
    <w:rsid w:val="00D20DC8"/>
    <w:rsid w:val="00D221CE"/>
    <w:rsid w:val="00D2262A"/>
    <w:rsid w:val="00D24915"/>
    <w:rsid w:val="00D24C29"/>
    <w:rsid w:val="00D262CA"/>
    <w:rsid w:val="00D27328"/>
    <w:rsid w:val="00D3006F"/>
    <w:rsid w:val="00D31775"/>
    <w:rsid w:val="00D33BBD"/>
    <w:rsid w:val="00D358F9"/>
    <w:rsid w:val="00D3607C"/>
    <w:rsid w:val="00D36658"/>
    <w:rsid w:val="00D377D7"/>
    <w:rsid w:val="00D44C92"/>
    <w:rsid w:val="00D46B4A"/>
    <w:rsid w:val="00D47828"/>
    <w:rsid w:val="00D550CE"/>
    <w:rsid w:val="00D5734C"/>
    <w:rsid w:val="00D57C79"/>
    <w:rsid w:val="00D6184F"/>
    <w:rsid w:val="00D62E3B"/>
    <w:rsid w:val="00D64B36"/>
    <w:rsid w:val="00D6565E"/>
    <w:rsid w:val="00D7035C"/>
    <w:rsid w:val="00D71E9C"/>
    <w:rsid w:val="00D77C74"/>
    <w:rsid w:val="00D805E1"/>
    <w:rsid w:val="00D839DD"/>
    <w:rsid w:val="00D86CA3"/>
    <w:rsid w:val="00D9042F"/>
    <w:rsid w:val="00D9139F"/>
    <w:rsid w:val="00D9162C"/>
    <w:rsid w:val="00D917EE"/>
    <w:rsid w:val="00D924EE"/>
    <w:rsid w:val="00D93A14"/>
    <w:rsid w:val="00D971E0"/>
    <w:rsid w:val="00DA1D02"/>
    <w:rsid w:val="00DA205D"/>
    <w:rsid w:val="00DA2683"/>
    <w:rsid w:val="00DA2C5F"/>
    <w:rsid w:val="00DB02DD"/>
    <w:rsid w:val="00DB0942"/>
    <w:rsid w:val="00DB1B86"/>
    <w:rsid w:val="00DB3176"/>
    <w:rsid w:val="00DB34B3"/>
    <w:rsid w:val="00DB4761"/>
    <w:rsid w:val="00DB56A3"/>
    <w:rsid w:val="00DB7B58"/>
    <w:rsid w:val="00DC572F"/>
    <w:rsid w:val="00DC5CD7"/>
    <w:rsid w:val="00DD1C85"/>
    <w:rsid w:val="00DD2B2F"/>
    <w:rsid w:val="00DD6E72"/>
    <w:rsid w:val="00DE0277"/>
    <w:rsid w:val="00DE1207"/>
    <w:rsid w:val="00DE1D01"/>
    <w:rsid w:val="00DE37A1"/>
    <w:rsid w:val="00DE4B1A"/>
    <w:rsid w:val="00DE5D6F"/>
    <w:rsid w:val="00DF2DE2"/>
    <w:rsid w:val="00DF6848"/>
    <w:rsid w:val="00E00BDE"/>
    <w:rsid w:val="00E01229"/>
    <w:rsid w:val="00E074F3"/>
    <w:rsid w:val="00E10842"/>
    <w:rsid w:val="00E1153A"/>
    <w:rsid w:val="00E11C64"/>
    <w:rsid w:val="00E15B4C"/>
    <w:rsid w:val="00E15D1E"/>
    <w:rsid w:val="00E17461"/>
    <w:rsid w:val="00E24244"/>
    <w:rsid w:val="00E254D9"/>
    <w:rsid w:val="00E255A2"/>
    <w:rsid w:val="00E34EB3"/>
    <w:rsid w:val="00E35CE1"/>
    <w:rsid w:val="00E402D1"/>
    <w:rsid w:val="00E4055E"/>
    <w:rsid w:val="00E4320E"/>
    <w:rsid w:val="00E4613E"/>
    <w:rsid w:val="00E501B5"/>
    <w:rsid w:val="00E51700"/>
    <w:rsid w:val="00E51F8D"/>
    <w:rsid w:val="00E533A6"/>
    <w:rsid w:val="00E55A0A"/>
    <w:rsid w:val="00E560D1"/>
    <w:rsid w:val="00E562D1"/>
    <w:rsid w:val="00E57D47"/>
    <w:rsid w:val="00E61A75"/>
    <w:rsid w:val="00E62ADE"/>
    <w:rsid w:val="00E6377F"/>
    <w:rsid w:val="00E63C0C"/>
    <w:rsid w:val="00E65F2A"/>
    <w:rsid w:val="00E71723"/>
    <w:rsid w:val="00E8064C"/>
    <w:rsid w:val="00E81688"/>
    <w:rsid w:val="00E84892"/>
    <w:rsid w:val="00E85D34"/>
    <w:rsid w:val="00E90BE9"/>
    <w:rsid w:val="00E94FD5"/>
    <w:rsid w:val="00EA239E"/>
    <w:rsid w:val="00EA2C9F"/>
    <w:rsid w:val="00EA2EDA"/>
    <w:rsid w:val="00EA603E"/>
    <w:rsid w:val="00EA7BED"/>
    <w:rsid w:val="00EB07DA"/>
    <w:rsid w:val="00EB60BB"/>
    <w:rsid w:val="00EC0D90"/>
    <w:rsid w:val="00EC0E66"/>
    <w:rsid w:val="00EC1837"/>
    <w:rsid w:val="00EC1A3B"/>
    <w:rsid w:val="00EC20B2"/>
    <w:rsid w:val="00EC2B28"/>
    <w:rsid w:val="00EC31C8"/>
    <w:rsid w:val="00EC54FE"/>
    <w:rsid w:val="00EC6128"/>
    <w:rsid w:val="00ED09DF"/>
    <w:rsid w:val="00ED0B20"/>
    <w:rsid w:val="00ED1BC7"/>
    <w:rsid w:val="00ED23FD"/>
    <w:rsid w:val="00ED41B8"/>
    <w:rsid w:val="00ED488A"/>
    <w:rsid w:val="00EE3DAA"/>
    <w:rsid w:val="00EE53B1"/>
    <w:rsid w:val="00EE592A"/>
    <w:rsid w:val="00EF5FF2"/>
    <w:rsid w:val="00F02A19"/>
    <w:rsid w:val="00F10C4B"/>
    <w:rsid w:val="00F121EE"/>
    <w:rsid w:val="00F13C2E"/>
    <w:rsid w:val="00F1707B"/>
    <w:rsid w:val="00F3046D"/>
    <w:rsid w:val="00F34EE2"/>
    <w:rsid w:val="00F401A1"/>
    <w:rsid w:val="00F406C6"/>
    <w:rsid w:val="00F40DDF"/>
    <w:rsid w:val="00F41117"/>
    <w:rsid w:val="00F42C92"/>
    <w:rsid w:val="00F42E1A"/>
    <w:rsid w:val="00F4586D"/>
    <w:rsid w:val="00F46682"/>
    <w:rsid w:val="00F5026A"/>
    <w:rsid w:val="00F515D2"/>
    <w:rsid w:val="00F532C4"/>
    <w:rsid w:val="00F54E82"/>
    <w:rsid w:val="00F61583"/>
    <w:rsid w:val="00F65B11"/>
    <w:rsid w:val="00F65E3B"/>
    <w:rsid w:val="00F753B8"/>
    <w:rsid w:val="00F75667"/>
    <w:rsid w:val="00F800AD"/>
    <w:rsid w:val="00F808E9"/>
    <w:rsid w:val="00F830C2"/>
    <w:rsid w:val="00F83848"/>
    <w:rsid w:val="00F8494F"/>
    <w:rsid w:val="00F86771"/>
    <w:rsid w:val="00F86922"/>
    <w:rsid w:val="00F91FFD"/>
    <w:rsid w:val="00FA05E0"/>
    <w:rsid w:val="00FA2E2D"/>
    <w:rsid w:val="00FA4510"/>
    <w:rsid w:val="00FA478D"/>
    <w:rsid w:val="00FA7521"/>
    <w:rsid w:val="00FB1380"/>
    <w:rsid w:val="00FB16D2"/>
    <w:rsid w:val="00FB17E6"/>
    <w:rsid w:val="00FB55D2"/>
    <w:rsid w:val="00FB6114"/>
    <w:rsid w:val="00FB71F5"/>
    <w:rsid w:val="00FC7A5D"/>
    <w:rsid w:val="00FD6B38"/>
    <w:rsid w:val="00FE3588"/>
    <w:rsid w:val="00FE7FE8"/>
    <w:rsid w:val="00FF0A13"/>
    <w:rsid w:val="00FF259C"/>
    <w:rsid w:val="00FF2DDE"/>
    <w:rsid w:val="00FF3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E7C830"/>
  <w15:chartTrackingRefBased/>
  <w15:docId w15:val="{87BF080B-A145-7E45-ACB2-55E36540E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374"/>
    <w:p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hAnsiTheme="minorHAnsi"/>
      <w:sz w:val="23"/>
    </w:rPr>
  </w:style>
  <w:style w:type="paragraph" w:styleId="Heading1">
    <w:name w:val="heading 1"/>
    <w:basedOn w:val="Normal"/>
    <w:next w:val="Normal"/>
    <w:link w:val="Heading1Char"/>
    <w:qFormat/>
    <w:rsid w:val="006E39C3"/>
    <w:pPr>
      <w:keepNext/>
      <w:tabs>
        <w:tab w:val="left" w:pos="8784"/>
      </w:tabs>
      <w:outlineLvl w:val="0"/>
    </w:pPr>
    <w:rPr>
      <w:rFonts w:asciiTheme="majorHAnsi" w:eastAsiaTheme="majorEastAsia" w:hAnsiTheme="majorHAnsi" w:cs="Arial"/>
      <w:b/>
      <w:bCs/>
      <w:kern w:val="32"/>
      <w:sz w:val="42"/>
      <w:szCs w:val="32"/>
    </w:rPr>
  </w:style>
  <w:style w:type="paragraph" w:styleId="Heading2">
    <w:name w:val="heading 2"/>
    <w:basedOn w:val="Normal"/>
    <w:next w:val="Normal"/>
    <w:link w:val="Heading2Char"/>
    <w:qFormat/>
    <w:rsid w:val="006E39C3"/>
    <w:pPr>
      <w:keepNext/>
      <w:spacing w:before="160"/>
      <w:outlineLvl w:val="1"/>
    </w:pPr>
    <w:rPr>
      <w:rFonts w:asciiTheme="majorHAnsi" w:eastAsiaTheme="majorEastAsia" w:hAnsiTheme="majorHAnsi"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6E39C3"/>
    <w:pPr>
      <w:keepNext/>
      <w:outlineLvl w:val="2"/>
    </w:pPr>
    <w:rPr>
      <w:rFonts w:asciiTheme="majorHAnsi" w:eastAsiaTheme="majorEastAsia" w:hAnsiTheme="majorHAnsi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39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C68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A68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681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A6811"/>
  </w:style>
  <w:style w:type="character" w:styleId="Hyperlink">
    <w:name w:val="Hyperlink"/>
    <w:uiPriority w:val="99"/>
    <w:rsid w:val="00873BA3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873BA3"/>
    <w:pPr>
      <w:tabs>
        <w:tab w:val="right" w:leader="dot" w:pos="10790"/>
      </w:tabs>
      <w:jc w:val="center"/>
    </w:pPr>
    <w:rPr>
      <w:b/>
      <w:sz w:val="28"/>
      <w:szCs w:val="28"/>
    </w:rPr>
  </w:style>
  <w:style w:type="paragraph" w:styleId="NoSpacing">
    <w:name w:val="No Spacing"/>
    <w:basedOn w:val="Normal"/>
    <w:uiPriority w:val="1"/>
    <w:qFormat/>
    <w:rsid w:val="006E39C3"/>
    <w:pPr>
      <w:spacing w:after="0"/>
    </w:pPr>
  </w:style>
  <w:style w:type="paragraph" w:styleId="ListParagraph">
    <w:name w:val="List Paragraph"/>
    <w:basedOn w:val="Normal"/>
    <w:uiPriority w:val="34"/>
    <w:qFormat/>
    <w:rsid w:val="006E39C3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66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6B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E39C3"/>
    <w:pPr>
      <w:spacing w:before="4880"/>
      <w:contextualSpacing/>
    </w:pPr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39C3"/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39C3"/>
    <w:pPr>
      <w:numPr>
        <w:ilvl w:val="1"/>
      </w:numPr>
    </w:pPr>
    <w:rPr>
      <w:rFonts w:asciiTheme="majorHAnsi" w:eastAsiaTheme="minorEastAsia" w:hAnsiTheme="majorHAnsi" w:cstheme="minorBidi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E39C3"/>
    <w:rPr>
      <w:rFonts w:asciiTheme="majorHAnsi" w:eastAsiaTheme="minorEastAsia" w:hAnsiTheme="majorHAnsi" w:cstheme="minorBidi"/>
      <w:spacing w:val="15"/>
      <w:sz w:val="36"/>
      <w:szCs w:val="22"/>
    </w:rPr>
  </w:style>
  <w:style w:type="character" w:customStyle="1" w:styleId="Heading1Char">
    <w:name w:val="Heading 1 Char"/>
    <w:basedOn w:val="DefaultParagraphFont"/>
    <w:link w:val="Heading1"/>
    <w:rsid w:val="006E39C3"/>
    <w:rPr>
      <w:rFonts w:asciiTheme="majorHAnsi" w:eastAsiaTheme="majorEastAsia" w:hAnsiTheme="majorHAnsi" w:cs="Arial"/>
      <w:b/>
      <w:bCs/>
      <w:kern w:val="32"/>
      <w:sz w:val="42"/>
      <w:szCs w:val="32"/>
    </w:rPr>
  </w:style>
  <w:style w:type="character" w:customStyle="1" w:styleId="Heading2Char">
    <w:name w:val="Heading 2 Char"/>
    <w:basedOn w:val="DefaultParagraphFont"/>
    <w:link w:val="Heading2"/>
    <w:rsid w:val="006E39C3"/>
    <w:rPr>
      <w:rFonts w:asciiTheme="majorHAnsi" w:eastAsiaTheme="majorEastAsia" w:hAnsiTheme="majorHAnsi" w:cs="Arial"/>
      <w:b/>
      <w:bCs/>
      <w:iCs/>
      <w:sz w:val="32"/>
      <w:szCs w:val="28"/>
    </w:rPr>
  </w:style>
  <w:style w:type="character" w:customStyle="1" w:styleId="Heading3Char">
    <w:name w:val="Heading 3 Char"/>
    <w:basedOn w:val="DefaultParagraphFont"/>
    <w:link w:val="Heading3"/>
    <w:rsid w:val="006E39C3"/>
    <w:rPr>
      <w:rFonts w:asciiTheme="majorHAnsi" w:eastAsiaTheme="majorEastAsia" w:hAnsiTheme="majorHAnsi" w:cstheme="majorBid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39C3"/>
    <w:rPr>
      <w:rFonts w:asciiTheme="majorHAnsi" w:eastAsiaTheme="majorEastAsia" w:hAnsiTheme="majorHAnsi" w:cstheme="majorBidi"/>
      <w:b/>
      <w:iCs/>
      <w:sz w:val="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39C3"/>
    <w:pPr>
      <w:keepLines/>
      <w:tabs>
        <w:tab w:val="clear" w:pos="8784"/>
      </w:tabs>
      <w:outlineLvl w:val="9"/>
    </w:pPr>
    <w:rPr>
      <w:rFonts w:cstheme="majorBidi"/>
      <w:bCs w:val="0"/>
      <w:kern w:val="0"/>
    </w:rPr>
  </w:style>
  <w:style w:type="character" w:styleId="PlaceholderText">
    <w:name w:val="Placeholder Text"/>
    <w:basedOn w:val="DefaultParagraphFont"/>
    <w:uiPriority w:val="99"/>
    <w:semiHidden/>
    <w:rsid w:val="00941E88"/>
    <w:rPr>
      <w:color w:val="808080"/>
    </w:rPr>
  </w:style>
  <w:style w:type="paragraph" w:customStyle="1" w:styleId="Table">
    <w:name w:val="Table"/>
    <w:basedOn w:val="NoSpacing"/>
    <w:rsid w:val="006D374E"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87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EF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EF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F0A15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810B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E39C3"/>
    <w:rPr>
      <w:b/>
      <w:bCs/>
    </w:rPr>
  </w:style>
  <w:style w:type="character" w:styleId="Emphasis">
    <w:name w:val="Emphasis"/>
    <w:basedOn w:val="DefaultParagraphFont"/>
    <w:uiPriority w:val="20"/>
    <w:qFormat/>
    <w:rsid w:val="006E39C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52c358-20cc-4a6f-915a-00dbd07b42a7" xsi:nil="true"/>
    <lcf76f155ced4ddcb4097134ff3c332f xmlns="232ab5e1-f321-4457-acf6-fc72bb5faba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7F217DAC874B4C8A1780228D724406" ma:contentTypeVersion="13" ma:contentTypeDescription="Create a new document." ma:contentTypeScope="" ma:versionID="dafe93e000e1803811a9a74414bf19e6">
  <xsd:schema xmlns:xsd="http://www.w3.org/2001/XMLSchema" xmlns:xs="http://www.w3.org/2001/XMLSchema" xmlns:p="http://schemas.microsoft.com/office/2006/metadata/properties" xmlns:ns2="232ab5e1-f321-4457-acf6-fc72bb5faba7" xmlns:ns3="8b52c358-20cc-4a6f-915a-00dbd07b42a7" targetNamespace="http://schemas.microsoft.com/office/2006/metadata/properties" ma:root="true" ma:fieldsID="917320ff72f5fb3961af8fce19310c1e" ns2:_="" ns3:_="">
    <xsd:import namespace="232ab5e1-f321-4457-acf6-fc72bb5faba7"/>
    <xsd:import namespace="8b52c358-20cc-4a6f-915a-00dbd07b42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ab5e1-f321-4457-acf6-fc72bb5fa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8c19ceb-9b4e-4fbd-b8e4-5c6502e721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2c358-20cc-4a6f-915a-00dbd07b42a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309d82e-8826-4eaf-ba50-5ef96658f201}" ma:internalName="TaxCatchAll" ma:showField="CatchAllData" ma:web="8b52c358-20cc-4a6f-915a-00dbd07b42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6F5FFD-FF4A-4EFC-AB1D-4874754703A0}">
  <ds:schemaRefs>
    <ds:schemaRef ds:uri="http://schemas.microsoft.com/office/2006/metadata/properties"/>
    <ds:schemaRef ds:uri="http://schemas.microsoft.com/office/infopath/2007/PartnerControls"/>
    <ds:schemaRef ds:uri="8b52c358-20cc-4a6f-915a-00dbd07b42a7"/>
    <ds:schemaRef ds:uri="232ab5e1-f321-4457-acf6-fc72bb5faba7"/>
  </ds:schemaRefs>
</ds:datastoreItem>
</file>

<file path=customXml/itemProps2.xml><?xml version="1.0" encoding="utf-8"?>
<ds:datastoreItem xmlns:ds="http://schemas.openxmlformats.org/officeDocument/2006/customXml" ds:itemID="{B16EA277-1540-4C52-A3D6-B25908D40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B79656-8E39-45E1-8513-D1C3D81A1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ab5e1-f321-4457-acf6-fc72bb5faba7"/>
    <ds:schemaRef ds:uri="8b52c358-20cc-4a6f-915a-00dbd07b42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E39ED-170F-47A3-A2DE-244C03795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pplication Packet 2006</vt:lpstr>
    </vt:vector>
  </TitlesOfParts>
  <Company>Oregon State Bar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 Packet 2006</dc:title>
  <dc:subject/>
  <dc:creator>Dawn Nelson</dc:creator>
  <cp:keywords/>
  <cp:lastModifiedBy>Brooke Thacher</cp:lastModifiedBy>
  <cp:revision>80</cp:revision>
  <cp:lastPrinted>2019-07-18T22:25:00Z</cp:lastPrinted>
  <dcterms:created xsi:type="dcterms:W3CDTF">2023-06-20T18:14:00Z</dcterms:created>
  <dcterms:modified xsi:type="dcterms:W3CDTF">2025-07-3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808581692</vt:i4>
  </property>
  <property fmtid="{D5CDD505-2E9C-101B-9397-08002B2CF9AE}" pid="3" name="_EmailSubject">
    <vt:lpwstr>OLF Grant app add to website</vt:lpwstr>
  </property>
  <property fmtid="{D5CDD505-2E9C-101B-9397-08002B2CF9AE}" pid="4" name="_AuthorEmail">
    <vt:lpwstr>DNelson@osbar.org</vt:lpwstr>
  </property>
  <property fmtid="{D5CDD505-2E9C-101B-9397-08002B2CF9AE}" pid="5" name="_AuthorEmailDisplayName">
    <vt:lpwstr>Dawn Nelson</vt:lpwstr>
  </property>
  <property fmtid="{D5CDD505-2E9C-101B-9397-08002B2CF9AE}" pid="6" name="_ReviewingToolsShownOnce">
    <vt:lpwstr/>
  </property>
  <property fmtid="{D5CDD505-2E9C-101B-9397-08002B2CF9AE}" pid="7" name="ContentTypeId">
    <vt:lpwstr>0x0101002C7F217DAC874B4C8A1780228D724406</vt:lpwstr>
  </property>
  <property fmtid="{D5CDD505-2E9C-101B-9397-08002B2CF9AE}" pid="8" name="MediaServiceImageTags">
    <vt:lpwstr/>
  </property>
</Properties>
</file>